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Analysis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Research 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Model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Statistic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Key Fin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Sample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5F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2px"/>
              </w:rPr>
              <w:t xml:space="default">Performance Metric¹</w:t>
            </w:r>
            <w:r>
              <w:rPr>
                <w:vertAlign w:val="superscript"/>
                <w:i/>
                <w:rFonts w:ascii="Calibri" w:hAnsi="Calibri"/>
                <w:sz w:val="12px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Laboratory Develop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mmune genes predict infection cos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ar regression (PC1, PC2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t but modest predi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² = 0.10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m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machine learning improve predict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andom forest (19 genes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bstantial improvement achie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² = 0.47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model reliabl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ain-test cross-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rong predictive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40 (test set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 = 0.79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Cross-Population Trans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genes show consistent responses across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TRAN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ar regression per gene (lab vs fiel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 genes cross-validated²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/19 genes valid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Field Trans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the model work in wild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vs. observed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ccessfully detect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+1.15%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ri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t distinguish parasite specie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by species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-specific respo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E.f: +2.06%** E.r: +1.25%**</w:t>
            </w:r>
            <w:r>
              <w:rPr>
                <w:vertAlign w:val="superscript"/>
                <w:i/>
                <w:rFonts w:ascii="Calibri" w:hAnsi="Calibri"/>
                <w:sz w:val="20"/>
                <w:color w:val="D32F2F"/>
                <w:b w:val="true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orrelate with infection severit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cales with 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R² = 0.114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3F2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3px"/>
                <w:color w:val="1565C0"/>
                <w:b w:val="true"/>
              </w:rPr>
              <w:t xml:space="default">Biological Vali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apture real health impac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PROOF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body cond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rrelates with actu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β = -0.0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f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response Eimeria-specific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A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976D2"/>
                <w:b w:val="true"/>
              </w:rPr>
              <w:t xml:space="default">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loss vs. parasite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fic to Eimeria infections only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32F2F"/>
                <w:b w:val="true"/>
              </w:rPr>
              <w:t xml:space="default">p &lt; 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levels: *p &lt; 0.05, **p &lt; 0.01, ***p &lt; 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rain-test validation: 70% training (n=96), 30% testing (n=40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ross-validated genes: CXCL9 (both species), TICAM1 (E. falciformis), PRF1 (E. falciformis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E.f: Eimeria falciformis; E.r: E. ferrisi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Parasite community model tested: Eimeria (significant), Aspiculuris, Syphacia, Trichuris, Mastophorus (all non-significant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mework demonstrates progression from basic linear prediction (R² = 0.106) through machine learning optimization (R² = 0.476) to comprehensive field validation with biological relevance. Cross-population translation validates 3/19 genes as conserved biomarkers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4:40:02Z</dcterms:created>
  <dcterms:modified xsi:type="dcterms:W3CDTF">2025-07-29T14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